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27B394F8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57327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16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21604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28A498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21604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427D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21604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62AE1">
        <w:rPr>
          <w:rFonts w:ascii="Muli" w:eastAsia="Muli" w:hAnsi="Muli" w:cs="Muli"/>
          <w:sz w:val="24"/>
          <w:szCs w:val="24"/>
          <w:u w:val="single"/>
        </w:rPr>
        <w:t>The div tag is used in HTML to make divisions</w:t>
      </w:r>
      <w:r w:rsidR="00420D9A">
        <w:rPr>
          <w:rFonts w:ascii="Muli" w:eastAsia="Muli" w:hAnsi="Muli" w:cs="Muli"/>
          <w:sz w:val="24"/>
          <w:szCs w:val="24"/>
          <w:u w:val="single"/>
        </w:rPr>
        <w:t xml:space="preserve"> in web</w:t>
      </w:r>
      <w:r w:rsidR="00862AE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20D9A">
        <w:rPr>
          <w:rFonts w:ascii="Muli" w:eastAsia="Muli" w:hAnsi="Muli" w:cs="Muli"/>
          <w:sz w:val="24"/>
          <w:szCs w:val="24"/>
          <w:u w:val="single"/>
        </w:rPr>
        <w:t>page.</w:t>
      </w:r>
    </w:p>
    <w:p w14:paraId="00000021" w14:textId="0F0126C6" w:rsidR="00173A24" w:rsidRDefault="00420D9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r w:rsidR="00785528">
        <w:rPr>
          <w:rFonts w:ascii="Muli" w:eastAsia="Muli" w:hAnsi="Muli" w:cs="Muli"/>
          <w:sz w:val="24"/>
          <w:szCs w:val="24"/>
          <w:u w:val="single"/>
        </w:rPr>
        <w:t>The div tag is used as a container for HTML elements – which is then styled with CSS or manipulated with JavaScript</w:t>
      </w:r>
    </w:p>
    <w:p w14:paraId="3A393A85" w14:textId="77777777" w:rsidR="00785528" w:rsidRPr="00785528" w:rsidRDefault="0078552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A03A2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15BAE">
        <w:rPr>
          <w:rFonts w:ascii="Muli" w:eastAsia="Muli" w:hAnsi="Muli" w:cs="Muli"/>
          <w:sz w:val="24"/>
          <w:szCs w:val="24"/>
          <w:u w:val="single"/>
        </w:rPr>
        <w:t xml:space="preserve">Relative places an element relative to its current position without changing the layout around </w:t>
      </w:r>
      <w:proofErr w:type="gramStart"/>
      <w:r w:rsidR="00D15BAE">
        <w:rPr>
          <w:rFonts w:ascii="Muli" w:eastAsia="Muli" w:hAnsi="Muli" w:cs="Muli"/>
          <w:sz w:val="24"/>
          <w:szCs w:val="24"/>
          <w:u w:val="single"/>
        </w:rPr>
        <w:t>it</w:t>
      </w:r>
      <w:r w:rsidR="00731B6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15BAE">
        <w:rPr>
          <w:rFonts w:ascii="Muli" w:eastAsia="Muli" w:hAnsi="Muli" w:cs="Muli"/>
          <w:sz w:val="24"/>
          <w:szCs w:val="24"/>
          <w:u w:val="single"/>
        </w:rPr>
        <w:t>,but</w:t>
      </w:r>
      <w:proofErr w:type="gramEnd"/>
      <w:r w:rsidR="00D15BAE">
        <w:rPr>
          <w:rFonts w:ascii="Muli" w:eastAsia="Muli" w:hAnsi="Muli" w:cs="Muli"/>
          <w:sz w:val="24"/>
          <w:szCs w:val="24"/>
          <w:u w:val="single"/>
        </w:rPr>
        <w:t xml:space="preserve"> absolute position: absolute places an element relative to its parent’s position and changing the layout around it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4B57BE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65339">
        <w:rPr>
          <w:rFonts w:ascii="Muli" w:eastAsia="Muli" w:hAnsi="Muli" w:cs="Muli"/>
          <w:sz w:val="24"/>
          <w:szCs w:val="24"/>
          <w:u w:val="single"/>
        </w:rPr>
        <w:t xml:space="preserve"> It is used to specify the transparency of an element. It specifies the clarity of the image.</w:t>
      </w:r>
    </w:p>
    <w:p w14:paraId="0044F5FA" w14:textId="77777777" w:rsidR="00A65339" w:rsidRPr="00A65339" w:rsidRDefault="00A6533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757DF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54B0E">
        <w:rPr>
          <w:rFonts w:ascii="Muli" w:eastAsia="Muli" w:hAnsi="Muli" w:cs="Muli"/>
          <w:sz w:val="24"/>
          <w:szCs w:val="24"/>
          <w:u w:val="single"/>
        </w:rPr>
        <w:t>The programming language used in react native framework is JavaScript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4E9A7DD4" w:rsidR="00173A24" w:rsidRPr="0080571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05718">
        <w:rPr>
          <w:rFonts w:ascii="Muli" w:eastAsia="Muli" w:hAnsi="Muli" w:cs="Muli"/>
          <w:sz w:val="24"/>
          <w:szCs w:val="24"/>
          <w:u w:val="single"/>
        </w:rPr>
        <w:t xml:space="preserve">  Snacks is the online editor we are using for creating our apps in React Native Framework</w:t>
      </w: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FA281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05718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805718">
        <w:rPr>
          <w:rFonts w:ascii="Muli" w:eastAsia="Muli" w:hAnsi="Muli" w:cs="Muli"/>
          <w:sz w:val="24"/>
          <w:szCs w:val="24"/>
          <w:u w:val="single"/>
        </w:rPr>
        <w:t>Firstly ,download</w:t>
      </w:r>
      <w:proofErr w:type="gramEnd"/>
      <w:r w:rsidR="00805718">
        <w:rPr>
          <w:rFonts w:ascii="Muli" w:eastAsia="Muli" w:hAnsi="Muli" w:cs="Muli"/>
          <w:sz w:val="24"/>
          <w:szCs w:val="24"/>
          <w:u w:val="single"/>
        </w:rPr>
        <w:t xml:space="preserve">  the app name expo.</w:t>
      </w:r>
    </w:p>
    <w:p w14:paraId="47761CE3" w14:textId="31199E34" w:rsidR="00805718" w:rsidRDefault="008057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econdly, Scan the QR code in the mobile in expo app.</w:t>
      </w:r>
    </w:p>
    <w:p w14:paraId="3ED70E67" w14:textId="0FB2FA90" w:rsidR="00805718" w:rsidRDefault="008057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irdly, it will automatically run on the mobile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D4A5E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53DB">
        <w:rPr>
          <w:rFonts w:ascii="Muli" w:eastAsia="Muli" w:hAnsi="Muli" w:cs="Muli"/>
          <w:sz w:val="24"/>
          <w:szCs w:val="24"/>
          <w:u w:val="single"/>
        </w:rPr>
        <w:t>The term refers to a technique for sharing code between React components using a prop whose value is a function.</w:t>
      </w:r>
      <w:r w:rsidR="00731B65">
        <w:rPr>
          <w:rFonts w:ascii="Muli" w:eastAsia="Muli" w:hAnsi="Muli" w:cs="Muli"/>
          <w:sz w:val="24"/>
          <w:szCs w:val="24"/>
          <w:u w:val="single"/>
        </w:rPr>
        <w:t xml:space="preserve"> A component with a render prop takes a function that returns a react element and calls it instead of implementing it</w:t>
      </w:r>
      <w:r w:rsidR="00CD1A1F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E41CD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D1A1F">
        <w:rPr>
          <w:rFonts w:ascii="Muli" w:eastAsia="Muli" w:hAnsi="Muli" w:cs="Muli"/>
          <w:sz w:val="24"/>
          <w:szCs w:val="24"/>
          <w:u w:val="single"/>
        </w:rPr>
        <w:t xml:space="preserve">  React elements let us describe what we want to see on the screen. 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D961848" w:rsidR="00173A24" w:rsidRPr="006E3A88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E3A88">
        <w:rPr>
          <w:rFonts w:ascii="Muli" w:eastAsia="Muli" w:hAnsi="Muli" w:cs="Muli"/>
          <w:sz w:val="24"/>
          <w:szCs w:val="24"/>
          <w:u w:val="single"/>
        </w:rPr>
        <w:t xml:space="preserve">The various components are activities, services and the content that is provided. </w:t>
      </w:r>
    </w:p>
    <w:sectPr w:rsidR="00173A24" w:rsidRPr="006E3A8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A53DB"/>
    <w:rsid w:val="003B38BA"/>
    <w:rsid w:val="00420D9A"/>
    <w:rsid w:val="00654B0E"/>
    <w:rsid w:val="006E3A88"/>
    <w:rsid w:val="00731B65"/>
    <w:rsid w:val="00785528"/>
    <w:rsid w:val="00805718"/>
    <w:rsid w:val="00821604"/>
    <w:rsid w:val="00862AE1"/>
    <w:rsid w:val="009526BB"/>
    <w:rsid w:val="00A65339"/>
    <w:rsid w:val="00CD1A1F"/>
    <w:rsid w:val="00D15B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3</TotalTime>
  <Pages>2</Pages>
  <Words>331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MALJIT SINGH</cp:lastModifiedBy>
  <cp:revision>4</cp:revision>
  <dcterms:created xsi:type="dcterms:W3CDTF">2021-01-06T05:46:00Z</dcterms:created>
  <dcterms:modified xsi:type="dcterms:W3CDTF">2021-08-27T04:17:00Z</dcterms:modified>
</cp:coreProperties>
</file>